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46F85" w14:textId="1B278BE3" w:rsidR="00ED4331" w:rsidRDefault="007E1A57" w:rsidP="007E1A57">
      <w:pPr>
        <w:jc w:val="center"/>
      </w:pPr>
      <w:r>
        <w:t>How to Download Aya’s Monk from GitHub</w:t>
      </w:r>
    </w:p>
    <w:p w14:paraId="2F1FA7DD" w14:textId="6C7783CD" w:rsidR="007E1A57" w:rsidRDefault="007E1A57" w:rsidP="007E1A57">
      <w:pPr>
        <w:jc w:val="center"/>
      </w:pPr>
    </w:p>
    <w:p w14:paraId="40084A5B" w14:textId="00830102" w:rsidR="007E1A57" w:rsidRDefault="007E1A57" w:rsidP="007E1A57">
      <w:pPr>
        <w:pStyle w:val="ListParagraph"/>
        <w:numPr>
          <w:ilvl w:val="0"/>
          <w:numId w:val="1"/>
        </w:numPr>
      </w:pPr>
      <w:r>
        <w:t xml:space="preserve">Go to </w:t>
      </w:r>
      <w:hyperlink r:id="rId5" w:history="1">
        <w:r w:rsidRPr="00252002">
          <w:rPr>
            <w:rStyle w:val="Hyperlink"/>
          </w:rPr>
          <w:t>https://github.com/AyaProfiles/Aya-Monk</w:t>
        </w:r>
      </w:hyperlink>
    </w:p>
    <w:p w14:paraId="3CCA533D" w14:textId="77777777" w:rsidR="007E1A57" w:rsidRDefault="007E1A57" w:rsidP="007E1A57">
      <w:pPr>
        <w:pStyle w:val="ListParagraph"/>
        <w:ind w:left="360"/>
      </w:pPr>
    </w:p>
    <w:p w14:paraId="683D063E" w14:textId="0A6B77C3" w:rsidR="007E1A57" w:rsidRDefault="007E1A57" w:rsidP="007E1A57">
      <w:pPr>
        <w:pStyle w:val="ListParagraph"/>
        <w:numPr>
          <w:ilvl w:val="0"/>
          <w:numId w:val="1"/>
        </w:numPr>
      </w:pPr>
      <w:r>
        <w:t xml:space="preserve">Click the </w:t>
      </w:r>
      <w:proofErr w:type="spellStart"/>
      <w:r>
        <w:t>lua</w:t>
      </w:r>
      <w:proofErr w:type="spellEnd"/>
      <w:r>
        <w:t xml:space="preserve"> file</w:t>
      </w:r>
    </w:p>
    <w:p w14:paraId="3F740CDB" w14:textId="38E816C4" w:rsidR="007E1A57" w:rsidRDefault="007E1A57" w:rsidP="007E1A57">
      <w:pPr>
        <w:pStyle w:val="ListParagraph"/>
      </w:pPr>
      <w:r>
        <w:rPr>
          <w:noProof/>
        </w:rPr>
        <w:drawing>
          <wp:inline distT="0" distB="0" distL="0" distR="0" wp14:anchorId="333E8EA2" wp14:editId="52EDCC64">
            <wp:extent cx="5943600" cy="133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E26B5" w14:textId="77777777" w:rsidR="007E1A57" w:rsidRDefault="007E1A57" w:rsidP="007E1A57">
      <w:pPr>
        <w:pStyle w:val="ListParagraph"/>
      </w:pPr>
    </w:p>
    <w:p w14:paraId="7789FEAD" w14:textId="586BD3CA" w:rsidR="007E1A57" w:rsidRDefault="007E1A57" w:rsidP="007E1A57">
      <w:r>
        <w:t>3. Click Raw to get an easy download file</w:t>
      </w:r>
    </w:p>
    <w:p w14:paraId="3BA8D402" w14:textId="6C2C7D31" w:rsidR="007E1A57" w:rsidRDefault="007E1A57" w:rsidP="007E1A57">
      <w:r>
        <w:rPr>
          <w:noProof/>
        </w:rPr>
        <w:drawing>
          <wp:inline distT="0" distB="0" distL="0" distR="0" wp14:anchorId="26C4AC59" wp14:editId="39FE4F14">
            <wp:extent cx="5943600" cy="1574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B338" w14:textId="0E1B2411" w:rsidR="007E1A57" w:rsidRDefault="007E1A57" w:rsidP="007E1A57"/>
    <w:p w14:paraId="424365B6" w14:textId="00197687" w:rsidR="007E1A57" w:rsidRDefault="007E1A57" w:rsidP="007E1A57">
      <w:r>
        <w:t>4. A page will open with a lot of code. Push CTRL + S to save the file and save it somewhere you will remember. Make sure the file name says .</w:t>
      </w:r>
      <w:proofErr w:type="spellStart"/>
      <w:r>
        <w:t>lua</w:t>
      </w:r>
      <w:proofErr w:type="spellEnd"/>
      <w:r>
        <w:t xml:space="preserve"> at the end</w:t>
      </w:r>
    </w:p>
    <w:p w14:paraId="6BE4C180" w14:textId="51B38FF8" w:rsidR="007E1A57" w:rsidRDefault="007E1A57" w:rsidP="007E1A57">
      <w:r>
        <w:rPr>
          <w:noProof/>
        </w:rPr>
        <w:drawing>
          <wp:inline distT="0" distB="0" distL="0" distR="0" wp14:anchorId="3581957D" wp14:editId="0DDF7C63">
            <wp:extent cx="5943600" cy="473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70B29" w14:textId="5D4E0168" w:rsidR="007E1A57" w:rsidRDefault="007E1A57" w:rsidP="007E1A57"/>
    <w:p w14:paraId="1498CD5F" w14:textId="450B8024" w:rsidR="007E1A57" w:rsidRDefault="007E1A57" w:rsidP="007E1A57"/>
    <w:p w14:paraId="653FBB9E" w14:textId="590D94BB" w:rsidR="007E1A57" w:rsidRDefault="007E1A57" w:rsidP="007E1A57"/>
    <w:p w14:paraId="790FBF31" w14:textId="6C26C544" w:rsidR="007E1A57" w:rsidRDefault="007E1A57" w:rsidP="007E1A57"/>
    <w:p w14:paraId="266AB552" w14:textId="66BAC8C1" w:rsidR="007E1A57" w:rsidRDefault="007E1A57" w:rsidP="007E1A57"/>
    <w:p w14:paraId="26B47645" w14:textId="742A0CF4" w:rsidR="007E1A57" w:rsidRDefault="007E1A57" w:rsidP="007E1A57"/>
    <w:p w14:paraId="4A1CA0DC" w14:textId="77777777" w:rsidR="007E1A57" w:rsidRDefault="007E1A57" w:rsidP="007E1A57"/>
    <w:p w14:paraId="2692A502" w14:textId="4753F283" w:rsidR="007E1A57" w:rsidRDefault="007E1A57" w:rsidP="007E1A57">
      <w:r>
        <w:lastRenderedPageBreak/>
        <w:t>5. Go to GGL and click Profile Install</w:t>
      </w:r>
    </w:p>
    <w:p w14:paraId="7A8B5637" w14:textId="32765752" w:rsidR="007E1A57" w:rsidRDefault="007E1A57" w:rsidP="007E1A57">
      <w:r>
        <w:rPr>
          <w:noProof/>
        </w:rPr>
        <w:drawing>
          <wp:inline distT="0" distB="0" distL="0" distR="0" wp14:anchorId="1066B3CE" wp14:editId="4F0CA081">
            <wp:extent cx="1666875" cy="1695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0B232" w14:textId="5D09D328" w:rsidR="007E1A57" w:rsidRDefault="007E1A57" w:rsidP="007E1A57">
      <w:r>
        <w:t>6. Select “Import (from file)”</w:t>
      </w:r>
    </w:p>
    <w:p w14:paraId="5CF69B2B" w14:textId="66BB013B" w:rsidR="007E1A57" w:rsidRDefault="007E1A57" w:rsidP="007E1A57">
      <w:r>
        <w:rPr>
          <w:noProof/>
        </w:rPr>
        <w:drawing>
          <wp:inline distT="0" distB="0" distL="0" distR="0" wp14:anchorId="067C6018" wp14:editId="6C7F3256">
            <wp:extent cx="2009775" cy="3657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B152B" w14:textId="05ACEAD6" w:rsidR="007E1A57" w:rsidRDefault="007E1A57" w:rsidP="007E1A57">
      <w:r>
        <w:t>7. Click all the boxes and hit save</w:t>
      </w:r>
    </w:p>
    <w:p w14:paraId="55B9CC2A" w14:textId="77A81BE8" w:rsidR="007E1A57" w:rsidRDefault="007E1A57" w:rsidP="007E1A57">
      <w:r>
        <w:rPr>
          <w:noProof/>
        </w:rPr>
        <w:drawing>
          <wp:inline distT="0" distB="0" distL="0" distR="0" wp14:anchorId="0743821B" wp14:editId="43E2EBCC">
            <wp:extent cx="2114550" cy="1381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1A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F11313"/>
    <w:multiLevelType w:val="hybridMultilevel"/>
    <w:tmpl w:val="F5FA34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NbQ0NzQ3MrEwMzJW0lEKTi0uzszPAykwrAUAWHwp2CwAAAA="/>
  </w:docVars>
  <w:rsids>
    <w:rsidRoot w:val="007E1A57"/>
    <w:rsid w:val="007E1A57"/>
    <w:rsid w:val="00ED4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E5BD"/>
  <w15:chartTrackingRefBased/>
  <w15:docId w15:val="{1D5DE0FA-4704-4375-B92C-9F2566918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1A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1A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AyaProfiles/Aya-Monk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Lewis</dc:creator>
  <cp:keywords/>
  <dc:description/>
  <cp:lastModifiedBy>Bradley Lewis</cp:lastModifiedBy>
  <cp:revision>1</cp:revision>
  <dcterms:created xsi:type="dcterms:W3CDTF">2021-01-15T02:39:00Z</dcterms:created>
  <dcterms:modified xsi:type="dcterms:W3CDTF">2021-01-15T02:47:00Z</dcterms:modified>
</cp:coreProperties>
</file>